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ุมขนมครกมันก็คือเกษตรทฤษฎีใหม่พระองค์ท่านนี่ถ้าจะให้ผมนิยามนี้เรามาใช้คำให้มันเป็นภาษาชาวบ้านเท่านั้นเอง</w:t>
      </w:r>
      <w:r>
        <w:t xml:space="preserve"> </w:t>
      </w:r>
      <w:r>
        <w:t xml:space="preserve">1 ห้อง 2 นาโมเดลนี้ก็ถือว่าเป็นหนึ่งในพื้นที่ลุ่มน้ำมันก็เปรียบเสมือนขนมครกถาด 1 ถาดถ้าไม่มีหลุมเลยมันก็จะเป็นถาดเรียบๆที่น้ำหลากมาก็ไหลผ่านหมดการทำหลุมขนมครกก็คือ</w:t>
      </w:r>
      <w:r>
        <w:t xml:space="preserve"> </w:t>
      </w:r>
      <w:r>
        <w:t xml:space="preserve">โคกหนองนาเป็นหลุมเนี่ยอยู่ในฐานะหน้าให้เป็นจุดให้เต็มที่เพื่อให้แทนที่น้ำตาจะไหลผ่านทั้งหมดที่เดียวนะมันจะได้ขังอยู่ในหลุมขนมครกเพราะว่าน้ำฝนที่ตกมาเนี่ยแทนที่มันจะทะลักล้นมาไม่ให้เกิดน้ำท่วมแบบนี้มันโดนเก็บไว้ก่อนและอย่างเช่นที่นั่นถ้าเราไปทำอย่างนี้ทุกคู่เขาที่มันกำลังหัวโล้นอยู่ไปทำทั้งระบบเก็บน้ำบนภูเขามีปลูกป่าเพิ่มเพื่อจะเก็บในดินใช่ไหมครับเก็บของบนเขาทำนาบนเขาที่มันเป็นนาขั้นบันได</w:t>
      </w:r>
      <w:r>
        <w:t xml:space="preserve"> </w:t>
      </w:r>
      <w:r>
        <w:t xml:space="preserve">มันก็จะชะลอน้ำไม่ให้ไหลลงมาเพราะว่าเราลงน้ำที่ฝนตกน้ำจากน้ำฝนเนี่ยเวลาตกมานี่มันจะโดนชะลออยู่ในพื้นที่ก่อนไม่ใช่ตกปุ๊บหลักดิ่งมาเลย</w:t>
      </w:r>
      <w:r>
        <w:t xml:space="preserve"> </w:t>
      </w:r>
      <w:r>
        <w:t xml:space="preserve">ทำไมเด็กลงมารวมกันหมดมันก็จะกลายเป็นน้ำตาแต่ถ้าอย่างนี้มันจะเป็นหลุมขนมครกมีมาช่วยชะลอน้ำท่วมแล้วมันก็ยังมีน้ำเก็บอยู่ในที่ดินแล้วใช้ต่อได้ทั้งปีได้เพราะหลักการออกแบบของเราคือเราคำนวณว่ายน้ำที่จะต้องใช้ใน 1 ปีนี่มันใช้น้ำอยู่กี่ลูกบาศก์เมตรแล้วเราต้องเก็บน้ำให้ได้พอใช้ใน 1 ปีโดยที่ไม่ต้องพึ่งตนเองในเรื่องนั้นให้ได้ 100% หรือ 120% ที่ชาวบ้านเขามีหนอง</w:t>
      </w:r>
      <w:r>
        <w:t xml:space="preserve"> </w:t>
      </w:r>
      <w:r>
        <w:t xml:space="preserve">หลักสำคัญที่สุดในการออกแบบพื้นที่จริงๆอย่ารอใช้คำว่า</w:t>
      </w:r>
      <w:r>
        <w:t xml:space="preserve"> </w:t>
      </w:r>
      <w:r>
        <w:t xml:space="preserve">การออกแบบเชิงภูมิศาสตร์</w:t>
      </w:r>
      <w:r>
        <w:t xml:space="preserve"> </w:t>
      </w:r>
      <w:r>
        <w:t xml:space="preserve">สังคมไทยคำว่าภูมิศาสตร์สังคมนี่</w:t>
      </w:r>
      <w:r>
        <w:t xml:space="preserve"> </w:t>
      </w:r>
      <w:r>
        <w:t xml:space="preserve">ที่ในหลวงท่านพระราชทานและคำนี้เป็นคำที่ทางมหาวิทยาลัยแม่โจ้เอาคำนี้ไปเปิดเป็นหลักสูตร</w:t>
      </w:r>
      <w:r>
        <w:t xml:space="preserve"> </w:t>
      </w:r>
      <w:r>
        <w:t xml:space="preserve">ชื่อว่าดอกสูบกัญชา</w:t>
      </w:r>
      <w:r>
        <w:t xml:space="preserve"> </w:t>
      </w:r>
      <w:r>
        <w:t xml:space="preserve">ภูมินทร์สังคมอย่างยั่งยืนคนนี้ได้ป่ะเรียนภาคทฤษฎีมาจากหลักสูตรนี้นะครับ</w:t>
      </w:r>
      <w:r>
        <w:t xml:space="preserve"> </w:t>
      </w:r>
      <w:r>
        <w:t xml:space="preserve">ผอ. โรงเรียนพระปิยะเราก็จะเชื่อมโยงความใจของสิ่งพระองค์ท่านทรงคิดและปรัชญาพระองค์ท่านว่าพระองค์ท่านอยากทำอย่างไร</w:t>
      </w:r>
      <w:r>
        <w:t xml:space="preserve"> </w:t>
      </w:r>
      <w:r>
        <w:t xml:space="preserve">สำคัญจริงๆนี่ปัจจัยก็คือเรื่องของคำว่าภูมิศาสตร์สังคมนะครับภูมิศาสตร์กายภาพสภาพดินน้ำลมไฟนะครับ</w:t>
      </w:r>
      <w:r>
        <w:t xml:space="preserve"> </w:t>
      </w:r>
      <w:r>
        <w:t xml:space="preserve">สังคมคือวัฒนธรรมความเชื่อภูมิปัญญาดั้งเดิมที่อยู่ในพื้นที่นั้น</w:t>
      </w:r>
      <w:r>
        <w:t xml:space="preserve"> </w:t>
      </w:r>
      <w:r>
        <w:t xml:space="preserve">เพราะปัจจัย 2 ตัวนั้นเป็นปัจจัยสำคัญในการออกแบบจริงๆนะสังคมสำคัญกว่าภูมิภาคต้องออกแบบตามคนที่อยู่</w:t>
      </w:r>
      <w:r>
        <w:t xml:space="preserve"> </w:t>
      </w:r>
      <w:r>
        <w:t xml:space="preserve">เหมือนอย่างถ้าทรัพย์สถาปนิกที่เราใช้ก็คือปลูกเรือนตามใจผู้อยู่นี่ละนะครับผมเคยออกแบบพื้นที่ 1 แถวลำปางนะครับ</w:t>
      </w:r>
      <w:r>
        <w:t xml:space="preserve"> </w:t>
      </w:r>
      <w:r>
        <w:t xml:space="preserve">เป็นภูเขาด้านเดียวกันแต่ว่าคนที่อยู่นี่เป็นคนเผ่ากะเหรี่ยงกับเผ่าอาข่า</w:t>
      </w:r>
      <w:r>
        <w:t xml:space="preserve"> </w:t>
      </w:r>
      <w:r>
        <w:t xml:space="preserve">คนละชนเผ่าเพราะฉะนั้นการออกแบบนี้ก็จะใช้คนละแบบเพราะว่าวัฒนธรรมการกินอยู่ไม่เหมือนกัน</w:t>
      </w:r>
      <w:r>
        <w:t xml:space="preserve"> </w:t>
      </w:r>
      <w:r>
        <w:t xml:space="preserve">พืชผักที่เขาปลูกก็ไม่เหมือนกันเพราะฉะนั้นความต้องการน้ำแต่ละชนิดก็จะไม่เหมือนกันเพราะฉะนั้นภูมิประเทศเหมือนกันแต่ถ้าสังคมแบ่งปันการออกแบบก็จะเปลี่ยนไปทันทีเพราะฉะนั้นสังคมจะมาก่อนพรุ่งนี้</w:t>
      </w:r>
      <w:r>
        <w:t xml:space="preserve"> </w:t>
      </w:r>
      <w:r>
        <w:t xml:space="preserve">พรุ่งนี้จะเป็นบรรทัดฐานที่ง่ายๆคือหลักของภูมิภาคนี้จะใช้หลักเดียวกันทั้งประเทศเช่นปริมาณน้ำฝนในพื้นที่แต่ละคนที่มันตกต่างกันเท่าไรก็เอาปริมาณน้ำฝนนั้นมาคำนวณทิศทางลมของพื้นที่ส่วนใหญ่ในประเทศไทยเนี่ยลมมรสุมตะวันตกเฉียงใต้จะอยู่นะครับแต่ถ้าพื้นที่ที่เป็นเพราะเขาอาจจะต้องไปดูว่าลงมาจากร่องเขาในทิศทางแดดช่วงหน้าหนาวตะวันอ้อมใต้ทิศทางแดดอย่างไรอะไรอย่างนี้แหละก็คือความร้อนการวางผังอะไรก็ตามต้องคิดถึงเรื่องพวกนี้หมดเลย</w:t>
      </w:r>
      <w:r>
        <w:t xml:space="preserve"> </w:t>
      </w:r>
      <w:r>
        <w:t xml:space="preserve">การออกแบบหลุมขนมครกหรือก็คือโคกหนองนาในพื้นที่ของเราจะต้องคำนึงถึงตัวแปรสำคัญนั่นคือดินน้ำลมและ</w:t>
      </w:r>
      <w:r>
        <w:t xml:space="preserve"> </w:t>
      </w:r>
      <w:r>
        <w:t xml:space="preserve">ไปและคน</w:t>
      </w:r>
      <w:r>
        <w:t xml:space="preserve"> </w:t>
      </w:r>
      <w:r>
        <w:t xml:space="preserve">ลักษณะของอุ้มน้ำของดินที่ต่างกันมีผลต่อการออกแบบพื้นที่</w:t>
      </w:r>
      <w:r>
        <w:t xml:space="preserve"> </w:t>
      </w:r>
      <w:r>
        <w:t xml:space="preserve">เพราะจะต้องมีการวางแผนเพื่อขุดน้องน้ำและสิ่งสำคัญอีกอย่างหนึ่งคือการปรับปรุงดินโดยใช้หลักการฟื้นฟู</w:t>
      </w:r>
      <w:r>
        <w:t xml:space="preserve"> </w:t>
      </w:r>
      <w:r>
        <w:t xml:space="preserve">รักษาความสมบูรณ์ของหน้าดินโดยการห่มดินด้วยฟาง</w:t>
      </w:r>
      <w:r>
        <w:t xml:space="preserve"> </w:t>
      </w:r>
      <w:r>
        <w:t xml:space="preserve">หมาย</w:t>
      </w:r>
      <w:r>
        <w:t xml:space="preserve"> </w:t>
      </w:r>
      <w:r>
        <w:t xml:space="preserve">หญ้า</w:t>
      </w:r>
      <w:r>
        <w:t xml:space="preserve"> </w:t>
      </w:r>
      <w:r>
        <w:t xml:space="preserve">เราใช้ปุ๋ยอินทรีย์ให้เหมาะสมกับคุณลักษณะของดินจะช่วยแก้ปัญหาดินได้</w:t>
      </w:r>
      <w:r>
        <w:t xml:space="preserve"> </w:t>
      </w:r>
      <w:r>
        <w:t xml:space="preserve">มองให้เห็นคุณค่าของเราคนที่ตกมาด้วยกันเก็บไว้ให้ได้มากที่สุด</w:t>
      </w:r>
      <w:r>
        <w:t xml:space="preserve"> </w:t>
      </w:r>
      <w:r>
        <w:t xml:space="preserve">การขุดร่องน้ำดูทางไหลของน้ำเข้าและออกจากพื้นที่เป็นส่วนสำคัญส่วนหนึ่ง</w:t>
      </w:r>
      <w:r>
        <w:t xml:space="preserve"> </w:t>
      </w:r>
      <w:r>
        <w:t xml:space="preserve">หากวางตำแหน่งของน้ำในทิศทางที่ให้ลมร้อนพัดผ่านก็จะทำให้บ้านเย็นขึ้น</w:t>
      </w:r>
      <w:r>
        <w:t xml:space="preserve"> </w:t>
      </w:r>
      <w:r>
        <w:t xml:space="preserve">คุณน้องต้องขุดให้คดเคี้ยวให้มีระดับความสูงในหนองน้ำไม่เท่ากันและปลูกพืชน้ำเพื่อให้พระอาศัยและวางไข่ได้รวมทั้งทำแซนวิชปลาคือการนำหญ้าและฟางสลับกับปุ๋ยหมักไว้ที่ต้นน้ำเพื่อสร้างแพลงก์ตอนเพิ่มอาหารให้กับสนามนั่นเอง</w:t>
      </w:r>
      <w:r>
        <w:t xml:space="preserve"> </w:t>
      </w:r>
      <w:r>
        <w:t xml:space="preserve">ลมจะหอบทั้งร้อนและฝนเข้ามาในพื้นที่ต้องรู้ว่าลมพัดเข้ามาทางไหนตามปกติแล้วลงทุนจะพัดมาทางทิศตะวันตกเฉียงใต้ส่วนลมหนาวจะพัง</w:t>
      </w:r>
      <w:r>
        <w:t xml:space="preserve"> </w:t>
      </w:r>
      <w:r>
        <w:t xml:space="preserve">มาทางทิศตะวันออกเฉียงเหนือดังนั้นจึงควรวางตำแหน่งบ้านและลานตากข้าวให้ไม่ขวางทิศทางลงหนาว</w:t>
      </w:r>
      <w:r>
        <w:t xml:space="preserve"> </w:t>
      </w:r>
      <w:r>
        <w:t xml:space="preserve">การออกแบบบ้านก็ควรให้มีช่วงลงก่อนรับกับทิศทางลมที่พัดมาในแต่ละฤดูกาล</w:t>
      </w:r>
      <w:r>
        <w:t xml:space="preserve"> </w:t>
      </w:r>
      <w:r>
        <w:t xml:space="preserve">เพื่อทำให้บ้านเย็นและลดการใช้พลังงานได้</w:t>
      </w:r>
      <w:r>
        <w:t xml:space="preserve"> </w:t>
      </w:r>
      <w:r>
        <w:t xml:space="preserve">ไปก็คือแสงจากดวงอาทิตย์ซึ่งก่อให้เกิดความร้อนไปด้วยเราจะต้องสำรวจทิศทางขึ้นและตกของดวงอาทิตย์</w:t>
      </w:r>
      <w:r>
        <w:t xml:space="preserve"> </w:t>
      </w:r>
      <w:r>
        <w:t xml:space="preserve">รวยควรสังเกตหลายครั้งในทุกฤดูเพราะในแต่ละฤดูมีทิศทางและช่วงเวลาที่ไม่เหมือนกัน</w:t>
      </w:r>
      <w:r>
        <w:t xml:space="preserve"> </w:t>
      </w:r>
      <w:r>
        <w:t xml:space="preserve">หัวใจสำคัญของการออกแบบก็คือความต้องการของคน</w:t>
      </w:r>
      <w:r>
        <w:t xml:space="preserve"> </w:t>
      </w:r>
      <w:r>
        <w:t xml:space="preserve">คุณคิดอย่างไรคนอยู่อย่างไรออกแบบให้เหมาะสมกับการดำรงชีวิตของผู้อยู่ที่นั่นจึงจะเรียกว่าดีที่สุด</w:t>
      </w:r>
      <w:r>
        <w:t xml:space="preserve"> </w:t>
      </w:r>
      <w:r>
        <w:t xml:space="preserve">ดินจากการขุดหนองให้นำมาถมทำโคก</w:t>
      </w:r>
      <w:r>
        <w:t xml:space="preserve"> </w:t>
      </w:r>
      <w:r>
        <w:t xml:space="preserve">ข้อควรอยู่ทางทิศตะวันตกบนโคกให้ปลูกป่า 3 อย่าง</w:t>
      </w:r>
      <w:r>
        <w:t xml:space="preserve"> </w:t>
      </w:r>
      <w:r>
        <w:t xml:space="preserve">ประโยชน์ 4 อย่างนั้นคือปลูกไม้ใช้สอยไม้กินได้และไม้เศรษฐกิจซึ่งให้ประโยชน์เป็นความพอกินพอใช้พออยู่และรักษาระบบนิเวศต้นไม้ที่ปลูกวันนี้ 5 ระดับคือ</w:t>
      </w:r>
      <w:r>
        <w:t xml:space="preserve"> </w:t>
      </w:r>
      <w:r>
        <w:t xml:space="preserve">ให้สูงไม้ criteria เรี่ยดินและพืชหัวเมื่อต้นไม้สูงก็จะบดบังแสงอาทิตย์ช่วงบ่ายทำให้บ้านเย็นทั้งกลางวันและกลางคืน</w:t>
      </w:r>
      <w:r>
        <w:t xml:space="preserve"> </w:t>
      </w:r>
      <w:r>
        <w:t xml:space="preserve">อาจารย์ยักษ์จะสอนเสมอว่าทำนาให้ได้ 2 อย่างในการทำงานของเราของเราก็เหมือนกันเวลาเอาแบบเราก็ต้องคิดให้เขาทำได้ 3 อย่างเหมือนกัน 1 ทำงานต้องได้งานโครงหน้าเวลาทำงานเราก็ต้องได้แบบของโคกหนองนา</w:t>
      </w:r>
      <w:r>
        <w:t xml:space="preserve"> </w:t>
      </w:r>
      <w:r>
        <w:t xml:space="preserve">2 ทำงานต้องได้เพื่อนได้เพื่อนมาช่วยกันทำงาน</w:t>
      </w:r>
      <w:r>
        <w:t xml:space="preserve"> </w:t>
      </w:r>
      <w:r>
        <w:t xml:space="preserve">3 เป็นเรื่องที่เป็นเรื่องใหญ่และคนมักจะลืมกันไปคือทำงานต้องได้พัฒนาตนเองทั้งจิตใจและก็กำลังกายทั้งสุขภาพเพราะฉะนั้นหลักในการออกแบบโคกหนองนาจะเน้นในเรื่องของแบรนด์อย่างไร</w:t>
      </w:r>
      <w:r>
        <w:t xml:space="preserve"> </w:t>
      </w:r>
      <w:r>
        <w:t xml:space="preserve">ทำ 3 อย่างนี้ภาษาอังกฤษประจำนี้จะเป็นตัวที่ทำให้งานนั้นสำเร็จสำเร็จและมันยั่งยืนต่อไปแล้ว</w:t>
      </w:r>
      <w:r>
        <w:t xml:space="preserve"> </w:t>
      </w:r>
      <w:r>
        <w:t xml:space="preserve">เขาก็จะมีความทุกข์ใจนี่ครับคือหลักในการออกแบ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09:00:45Z</dcterms:created>
  <dcterms:modified xsi:type="dcterms:W3CDTF">2021-05-25T09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